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ce5d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6T23:51:28Z</dcterms:created>
  <dcterms:modified xsi:type="dcterms:W3CDTF">2022-01-06T23:51:28Z</dcterms:modified>
</cp:coreProperties>
</file>